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2255" w:rsidRDefault="00A52255" w:rsidP="00A52255">
      <w:pPr>
        <w:rPr>
          <w:b/>
          <w:sz w:val="32"/>
          <w:szCs w:val="32"/>
          <w:lang w:val="ca-ES"/>
        </w:rPr>
      </w:pPr>
      <w:bookmarkStart w:id="0" w:name="_GoBack"/>
      <w:bookmarkEnd w:id="0"/>
    </w:p>
    <w:p w:rsidR="0008222D" w:rsidRPr="00A52255" w:rsidRDefault="009C39EE" w:rsidP="00A52255">
      <w:pPr>
        <w:jc w:val="center"/>
        <w:rPr>
          <w:b/>
          <w:sz w:val="32"/>
          <w:szCs w:val="32"/>
          <w:lang w:val="ca-ES"/>
        </w:rPr>
      </w:pPr>
      <w:r w:rsidRPr="00A52255">
        <w:rPr>
          <w:b/>
          <w:sz w:val="32"/>
          <w:szCs w:val="32"/>
          <w:lang w:val="ca-ES"/>
        </w:rPr>
        <w:t>REGISTRE DE CASOS ATESOS AL CENTRE ……………………………………………… SOTA SUPERVISIÓ</w:t>
      </w:r>
      <w:r w:rsidR="00A52255">
        <w:rPr>
          <w:b/>
          <w:sz w:val="32"/>
          <w:szCs w:val="32"/>
          <w:lang w:val="ca-ES"/>
        </w:rPr>
        <w:t xml:space="preserve"> </w:t>
      </w:r>
      <w:r w:rsidRPr="00A52255">
        <w:rPr>
          <w:b/>
          <w:sz w:val="32"/>
          <w:szCs w:val="32"/>
          <w:lang w:val="ca-ES"/>
        </w:rPr>
        <w:t>PROFESSIONAL</w:t>
      </w:r>
    </w:p>
    <w:p w:rsidR="009C39EE" w:rsidRPr="00A52255" w:rsidRDefault="009C39EE" w:rsidP="009C39EE">
      <w:pPr>
        <w:ind w:firstLine="708"/>
        <w:rPr>
          <w:b/>
          <w:sz w:val="24"/>
          <w:szCs w:val="24"/>
          <w:lang w:val="ca-ES"/>
        </w:rPr>
      </w:pPr>
      <w:r w:rsidRPr="00A52255">
        <w:rPr>
          <w:b/>
          <w:sz w:val="24"/>
          <w:szCs w:val="24"/>
          <w:lang w:val="ca-ES"/>
        </w:rPr>
        <w:t>Nom de l’estudiant: ………………………………………………………………………….…………….. Tutor/a: ……………………….………………………………………………….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58"/>
        <w:gridCol w:w="980"/>
        <w:gridCol w:w="1077"/>
        <w:gridCol w:w="3495"/>
        <w:gridCol w:w="2907"/>
        <w:gridCol w:w="1735"/>
        <w:gridCol w:w="1883"/>
        <w:gridCol w:w="1707"/>
      </w:tblGrid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A52255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1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2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3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4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5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6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C39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  <w:p w:rsidR="00A52255" w:rsidRDefault="00A52255" w:rsidP="009C39EE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C39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lastRenderedPageBreak/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lastRenderedPageBreak/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1</w:t>
            </w:r>
            <w:r>
              <w:rPr>
                <w:sz w:val="24"/>
                <w:szCs w:val="24"/>
                <w:lang w:val="ca-ES"/>
              </w:rPr>
              <w:t>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2</w:t>
            </w:r>
            <w:r>
              <w:rPr>
                <w:sz w:val="24"/>
                <w:szCs w:val="24"/>
                <w:lang w:val="ca-ES"/>
              </w:rPr>
              <w:t>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lastRenderedPageBreak/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3</w:t>
            </w:r>
            <w:r>
              <w:rPr>
                <w:sz w:val="24"/>
                <w:szCs w:val="24"/>
                <w:lang w:val="ca-ES"/>
              </w:rPr>
              <w:t>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4</w:t>
            </w:r>
            <w:r>
              <w:rPr>
                <w:sz w:val="24"/>
                <w:szCs w:val="24"/>
                <w:lang w:val="ca-ES"/>
              </w:rPr>
              <w:t>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5</w:t>
            </w:r>
            <w:r>
              <w:rPr>
                <w:sz w:val="24"/>
                <w:szCs w:val="24"/>
                <w:lang w:val="ca-ES"/>
              </w:rPr>
              <w:t>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6</w:t>
            </w:r>
            <w:r>
              <w:rPr>
                <w:sz w:val="24"/>
                <w:szCs w:val="24"/>
                <w:lang w:val="ca-ES"/>
              </w:rPr>
              <w:t>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9F76F4">
              <w:rPr>
                <w:sz w:val="24"/>
                <w:szCs w:val="24"/>
              </w:rPr>
              <w:t>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9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0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1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2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3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4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Tr="009F76F4">
        <w:trPr>
          <w:jc w:val="center"/>
        </w:trPr>
        <w:tc>
          <w:tcPr>
            <w:tcW w:w="858" w:type="dxa"/>
            <w:vAlign w:val="center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9F76F4" w:rsidTr="009F76F4">
        <w:tblPrEx>
          <w:jc w:val="left"/>
        </w:tblPrEx>
        <w:tc>
          <w:tcPr>
            <w:tcW w:w="858" w:type="dxa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6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9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0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1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2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3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4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Tr="009F76F4">
        <w:trPr>
          <w:jc w:val="center"/>
        </w:trPr>
        <w:tc>
          <w:tcPr>
            <w:tcW w:w="858" w:type="dxa"/>
            <w:vAlign w:val="center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9F76F4" w:rsidTr="009F76F4">
        <w:tblPrEx>
          <w:jc w:val="left"/>
        </w:tblPrEx>
        <w:tc>
          <w:tcPr>
            <w:tcW w:w="858" w:type="dxa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6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9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0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1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2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3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4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Tr="009F76F4">
        <w:trPr>
          <w:jc w:val="center"/>
        </w:trPr>
        <w:tc>
          <w:tcPr>
            <w:tcW w:w="858" w:type="dxa"/>
            <w:vAlign w:val="center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9F76F4" w:rsidTr="009F76F4">
        <w:tblPrEx>
          <w:jc w:val="left"/>
        </w:tblPrEx>
        <w:tc>
          <w:tcPr>
            <w:tcW w:w="858" w:type="dxa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6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</w:tbl>
    <w:p w:rsidR="009C39EE" w:rsidRPr="009C39EE" w:rsidRDefault="00B0025E" w:rsidP="00D2507E">
      <w:pPr>
        <w:rPr>
          <w:sz w:val="24"/>
          <w:szCs w:val="24"/>
        </w:rPr>
      </w:pPr>
      <w:r>
        <w:rPr>
          <w:sz w:val="24"/>
          <w:szCs w:val="24"/>
        </w:rPr>
        <w:t xml:space="preserve">Ampliar </w:t>
      </w:r>
      <w:proofErr w:type="spellStart"/>
      <w:r>
        <w:rPr>
          <w:sz w:val="24"/>
          <w:szCs w:val="24"/>
        </w:rPr>
        <w:t>tan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asell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gu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ecessàries</w:t>
      </w:r>
      <w:proofErr w:type="spellEnd"/>
    </w:p>
    <w:sectPr w:rsidR="009C39EE" w:rsidRPr="009C39EE" w:rsidSect="009C39EE">
      <w:headerReference w:type="default" r:id="rId6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152" w:rsidRDefault="00633152" w:rsidP="009C39EE">
      <w:pPr>
        <w:spacing w:after="0" w:line="240" w:lineRule="auto"/>
      </w:pPr>
      <w:r>
        <w:separator/>
      </w:r>
    </w:p>
  </w:endnote>
  <w:endnote w:type="continuationSeparator" w:id="0">
    <w:p w:rsidR="00633152" w:rsidRDefault="00633152" w:rsidP="009C39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152" w:rsidRDefault="00633152" w:rsidP="009C39EE">
      <w:pPr>
        <w:spacing w:after="0" w:line="240" w:lineRule="auto"/>
      </w:pPr>
      <w:r>
        <w:separator/>
      </w:r>
    </w:p>
  </w:footnote>
  <w:footnote w:type="continuationSeparator" w:id="0">
    <w:p w:rsidR="00633152" w:rsidRDefault="00633152" w:rsidP="009C39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76F4" w:rsidRDefault="009F76F4">
    <w:pPr>
      <w:pStyle w:val="Encabezado"/>
    </w:pPr>
    <w:r w:rsidRPr="00C013E7">
      <w:rPr>
        <w:rFonts w:cs="Arial"/>
        <w:b/>
        <w:noProof/>
        <w:sz w:val="28"/>
        <w:szCs w:val="28"/>
        <w:lang w:eastAsia="es-ES"/>
      </w:rPr>
      <w:drawing>
        <wp:anchor distT="0" distB="0" distL="114300" distR="114300" simplePos="0" relativeHeight="251659264" behindDoc="0" locked="0" layoutInCell="1" allowOverlap="1" wp14:anchorId="48C46C0A" wp14:editId="32719938">
          <wp:simplePos x="0" y="0"/>
          <wp:positionH relativeFrom="margin">
            <wp:posOffset>-333375</wp:posOffset>
          </wp:positionH>
          <wp:positionV relativeFrom="margin">
            <wp:posOffset>-610870</wp:posOffset>
          </wp:positionV>
          <wp:extent cx="2419350" cy="644525"/>
          <wp:effectExtent l="0" t="0" r="0" b="0"/>
          <wp:wrapSquare wrapText="bothSides"/>
          <wp:docPr id="9" name="Imatge 1" descr="FOOT-positiu-p3005-interior-blan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-positiu-p3005-interior-blanc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19350" cy="644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zIzMjYwsjQwMDdV0lEKTi0uzszPAykwrAUArF4BqSwAAAA="/>
  </w:docVars>
  <w:rsids>
    <w:rsidRoot w:val="009C39EE"/>
    <w:rsid w:val="00050E4E"/>
    <w:rsid w:val="0008222D"/>
    <w:rsid w:val="001F3B33"/>
    <w:rsid w:val="00207BBC"/>
    <w:rsid w:val="00213EE4"/>
    <w:rsid w:val="00253340"/>
    <w:rsid w:val="00554E7D"/>
    <w:rsid w:val="00633152"/>
    <w:rsid w:val="007017D3"/>
    <w:rsid w:val="00743F8F"/>
    <w:rsid w:val="009C39EE"/>
    <w:rsid w:val="009F76F4"/>
    <w:rsid w:val="00A52255"/>
    <w:rsid w:val="00B0025E"/>
    <w:rsid w:val="00D2507E"/>
    <w:rsid w:val="00D77132"/>
    <w:rsid w:val="00DA50BC"/>
    <w:rsid w:val="00E403E2"/>
    <w:rsid w:val="00F76324"/>
    <w:rsid w:val="00FE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E4A2D3-1121-4679-935E-D8DDC9094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9C39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C39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C39EE"/>
  </w:style>
  <w:style w:type="paragraph" w:styleId="Piedepgina">
    <w:name w:val="footer"/>
    <w:basedOn w:val="Normal"/>
    <w:link w:val="PiedepginaCar"/>
    <w:uiPriority w:val="99"/>
    <w:unhideWhenUsed/>
    <w:rsid w:val="009C39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C3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58</Words>
  <Characters>3625</Characters>
  <Application>Microsoft Office Word</Application>
  <DocSecurity>4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ORA TORRENTS</dc:creator>
  <cp:keywords/>
  <dc:description/>
  <cp:lastModifiedBy>UGCT - JUDITH ORTIZ</cp:lastModifiedBy>
  <cp:revision>2</cp:revision>
  <dcterms:created xsi:type="dcterms:W3CDTF">2019-09-23T10:33:00Z</dcterms:created>
  <dcterms:modified xsi:type="dcterms:W3CDTF">2019-09-23T10:33:00Z</dcterms:modified>
</cp:coreProperties>
</file>